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5D7FEB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84F02">
        <w:rPr>
          <w:rFonts w:eastAsia="Times New Roman" w:cstheme="minorHAnsi"/>
          <w:b/>
        </w:rPr>
        <w:t>69322</w:t>
      </w:r>
    </w:p>
    <w:p w14:paraId="2F6924E5" w14:textId="5B90F02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84F02">
        <w:rPr>
          <w:rFonts w:eastAsia="Times New Roman" w:cstheme="minorHAnsi"/>
          <w:b/>
        </w:rPr>
        <w:t>Sulakshana Karkala</w:t>
      </w:r>
    </w:p>
    <w:p w14:paraId="6FB9233B" w14:textId="71EA2F0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84F02" w:rsidRPr="00361968">
          <w:rPr>
            <w:rStyle w:val="Hyperlink"/>
            <w:rFonts w:eastAsia="Times New Roman" w:cstheme="minorHAnsi"/>
            <w:b/>
          </w:rPr>
          <w:t>https://review.jove.com/account/file-uploader?src=21143258</w:t>
        </w:r>
      </w:hyperlink>
    </w:p>
    <w:p w14:paraId="74CBDDC3" w14:textId="77777777" w:rsidR="00384F02" w:rsidRPr="00B07A3B" w:rsidRDefault="00384F0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A35E61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84F02" w:rsidRPr="00384F02">
        <w:rPr>
          <w:rStyle w:val="ArticleTitle"/>
          <w:rFonts w:cstheme="minorHAnsi"/>
        </w:rPr>
        <w:t>Laparoscopic Radical Gastrectomy for Remnant Gastric Cancer</w:t>
      </w: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FDFEFD9" w14:textId="5E912DFE" w:rsidR="00384F02" w:rsidRPr="00384F02" w:rsidRDefault="00384F02" w:rsidP="00384F02">
      <w:pPr>
        <w:outlineLvl w:val="0"/>
        <w:rPr>
          <w:rFonts w:eastAsia="Times New Roman" w:cstheme="minorHAnsi"/>
          <w:b/>
          <w:sz w:val="28"/>
          <w:szCs w:val="28"/>
        </w:rPr>
      </w:pPr>
      <w:r w:rsidRPr="00384F02">
        <w:rPr>
          <w:rFonts w:eastAsia="Times New Roman" w:cstheme="minorHAnsi"/>
          <w:b/>
          <w:sz w:val="28"/>
          <w:szCs w:val="28"/>
        </w:rPr>
        <w:t>Wenchao Zhang</w:t>
      </w:r>
      <w:r w:rsidRPr="00384F02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384F02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84F02">
        <w:rPr>
          <w:rFonts w:eastAsia="Times New Roman" w:cstheme="minorHAnsi"/>
          <w:b/>
          <w:sz w:val="28"/>
          <w:szCs w:val="28"/>
        </w:rPr>
        <w:t>Jinying</w:t>
      </w:r>
      <w:proofErr w:type="spellEnd"/>
      <w:r w:rsidRPr="00384F02">
        <w:rPr>
          <w:rFonts w:eastAsia="Times New Roman" w:cstheme="minorHAnsi"/>
          <w:b/>
          <w:sz w:val="28"/>
          <w:szCs w:val="28"/>
        </w:rPr>
        <w:t xml:space="preserve"> Li</w:t>
      </w:r>
      <w:r w:rsidRPr="00384F02"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384F02">
        <w:rPr>
          <w:rFonts w:eastAsia="Times New Roman" w:cstheme="minorHAnsi"/>
          <w:b/>
          <w:sz w:val="28"/>
          <w:szCs w:val="28"/>
        </w:rPr>
        <w:t>, Yating Zhao</w:t>
      </w:r>
      <w:r w:rsidRPr="00384F02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384F02">
        <w:rPr>
          <w:rFonts w:eastAsia="Times New Roman" w:cstheme="minorHAnsi"/>
          <w:b/>
          <w:sz w:val="28"/>
          <w:szCs w:val="28"/>
        </w:rPr>
        <w:t>, Leyang Xiang</w:t>
      </w:r>
      <w:r w:rsidRPr="00384F0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4F02">
        <w:rPr>
          <w:rFonts w:eastAsia="Times New Roman" w:cstheme="minorHAnsi"/>
          <w:b/>
          <w:sz w:val="28"/>
          <w:szCs w:val="28"/>
        </w:rPr>
        <w:t>, Zilin Wang</w:t>
      </w:r>
      <w:r w:rsidRPr="00384F0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4F02">
        <w:rPr>
          <w:rFonts w:eastAsia="Times New Roman" w:cstheme="minorHAnsi"/>
          <w:b/>
          <w:sz w:val="28"/>
          <w:szCs w:val="28"/>
        </w:rPr>
        <w:t>, Zhen Li</w:t>
      </w:r>
      <w:r w:rsidRPr="00384F02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84F02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84F02">
        <w:rPr>
          <w:rFonts w:eastAsia="Times New Roman" w:cstheme="minorHAnsi"/>
          <w:b/>
          <w:sz w:val="28"/>
          <w:szCs w:val="28"/>
        </w:rPr>
        <w:t>Mingrong</w:t>
      </w:r>
      <w:proofErr w:type="spellEnd"/>
      <w:r w:rsidRPr="00384F02">
        <w:rPr>
          <w:rFonts w:eastAsia="Times New Roman" w:cstheme="minorHAnsi"/>
          <w:b/>
          <w:sz w:val="28"/>
          <w:szCs w:val="28"/>
        </w:rPr>
        <w:t xml:space="preserve"> Cao</w:t>
      </w:r>
      <w:r w:rsidRPr="00384F0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4F02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84F02">
        <w:rPr>
          <w:rFonts w:eastAsia="Times New Roman" w:cstheme="minorHAnsi"/>
          <w:b/>
          <w:sz w:val="28"/>
          <w:szCs w:val="28"/>
        </w:rPr>
        <w:t>Kangshou</w:t>
      </w:r>
      <w:proofErr w:type="spellEnd"/>
      <w:r w:rsidRPr="00384F02">
        <w:rPr>
          <w:rFonts w:eastAsia="Times New Roman" w:cstheme="minorHAnsi"/>
          <w:b/>
          <w:sz w:val="28"/>
          <w:szCs w:val="28"/>
        </w:rPr>
        <w:t xml:space="preserve"> Liu</w:t>
      </w:r>
      <w:r w:rsidRPr="00384F0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4F02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84F02">
        <w:rPr>
          <w:rFonts w:eastAsia="Times New Roman" w:cstheme="minorHAnsi"/>
          <w:b/>
          <w:sz w:val="28"/>
          <w:szCs w:val="28"/>
        </w:rPr>
        <w:t>Youzhu</w:t>
      </w:r>
      <w:proofErr w:type="spellEnd"/>
      <w:r w:rsidRPr="00384F02">
        <w:rPr>
          <w:rFonts w:eastAsia="Times New Roman" w:cstheme="minorHAnsi"/>
          <w:b/>
          <w:sz w:val="28"/>
          <w:szCs w:val="28"/>
        </w:rPr>
        <w:t xml:space="preserve"> Hu</w:t>
      </w:r>
      <w:r w:rsidRPr="00384F02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384F02">
        <w:rPr>
          <w:rFonts w:eastAsia="Times New Roman" w:cstheme="minorHAnsi"/>
          <w:b/>
          <w:sz w:val="28"/>
          <w:szCs w:val="28"/>
        </w:rPr>
        <w:t>, Junjie Liang</w:t>
      </w:r>
      <w:r w:rsidRPr="00384F02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1D011B1F" w14:textId="77777777" w:rsidR="00384F02" w:rsidRPr="00384F02" w:rsidRDefault="00384F02" w:rsidP="00384F0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E7A2C15" w14:textId="26CC9BC1" w:rsidR="00384F02" w:rsidRPr="00384F02" w:rsidRDefault="00384F02" w:rsidP="00384F02">
      <w:pPr>
        <w:outlineLvl w:val="0"/>
        <w:rPr>
          <w:rFonts w:eastAsia="Times New Roman" w:cstheme="minorHAnsi"/>
          <w:b/>
          <w:sz w:val="28"/>
          <w:szCs w:val="28"/>
        </w:rPr>
      </w:pPr>
      <w:r w:rsidRPr="00384F0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4F02">
        <w:rPr>
          <w:rFonts w:eastAsia="Times New Roman" w:cstheme="minorHAnsi"/>
          <w:b/>
          <w:sz w:val="28"/>
          <w:szCs w:val="28"/>
        </w:rPr>
        <w:t>Department of Hepatobiliary Surgery, The First Affiliated Hospital, Jinan University</w:t>
      </w:r>
    </w:p>
    <w:p w14:paraId="3FFA07D5" w14:textId="12800EA9" w:rsidR="00384F02" w:rsidRPr="00384F02" w:rsidRDefault="00384F02" w:rsidP="00384F02">
      <w:pPr>
        <w:outlineLvl w:val="0"/>
        <w:rPr>
          <w:rFonts w:eastAsia="Times New Roman" w:cstheme="minorHAnsi"/>
          <w:b/>
          <w:sz w:val="28"/>
          <w:szCs w:val="28"/>
        </w:rPr>
      </w:pPr>
      <w:r w:rsidRPr="00384F0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84F02">
        <w:rPr>
          <w:rFonts w:eastAsia="Times New Roman" w:cstheme="minorHAnsi"/>
          <w:b/>
          <w:sz w:val="28"/>
          <w:szCs w:val="28"/>
        </w:rPr>
        <w:t>Department of Digestive Endoscopy, Department of Gastroenterology, The First Affiliated Hospital, Jinan University</w:t>
      </w:r>
    </w:p>
    <w:p w14:paraId="760B46ED" w14:textId="22CE65A3" w:rsidR="00384F02" w:rsidRPr="00384F02" w:rsidRDefault="00384F02" w:rsidP="00384F02">
      <w:pPr>
        <w:outlineLvl w:val="0"/>
        <w:rPr>
          <w:rFonts w:eastAsia="Times New Roman" w:cstheme="minorHAnsi"/>
          <w:b/>
          <w:sz w:val="28"/>
          <w:szCs w:val="28"/>
        </w:rPr>
      </w:pPr>
      <w:r w:rsidRPr="00384F02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84F02">
        <w:rPr>
          <w:rFonts w:eastAsia="Times New Roman" w:cstheme="minorHAnsi"/>
          <w:b/>
          <w:sz w:val="28"/>
          <w:szCs w:val="28"/>
        </w:rPr>
        <w:t xml:space="preserve">Department of General Surgery, The Affiliated </w:t>
      </w:r>
      <w:proofErr w:type="spellStart"/>
      <w:r w:rsidRPr="00384F02">
        <w:rPr>
          <w:rFonts w:eastAsia="Times New Roman" w:cstheme="minorHAnsi"/>
          <w:b/>
          <w:sz w:val="28"/>
          <w:szCs w:val="28"/>
        </w:rPr>
        <w:t>Shunde</w:t>
      </w:r>
      <w:proofErr w:type="spellEnd"/>
      <w:r w:rsidRPr="00384F02">
        <w:rPr>
          <w:rFonts w:eastAsia="Times New Roman" w:cstheme="minorHAnsi"/>
          <w:b/>
          <w:sz w:val="28"/>
          <w:szCs w:val="28"/>
        </w:rPr>
        <w:t xml:space="preserve"> Hospital, Jinan University</w:t>
      </w:r>
      <w:r>
        <w:rPr>
          <w:rFonts w:eastAsia="Times New Roman" w:cstheme="minorHAnsi"/>
          <w:b/>
          <w:sz w:val="28"/>
          <w:szCs w:val="28"/>
        </w:rPr>
        <w:t xml:space="preserve"> </w:t>
      </w:r>
      <w:r>
        <w:rPr>
          <w:rFonts w:eastAsia="Times New Roman" w:cstheme="minorHAnsi"/>
          <w:b/>
          <w:sz w:val="28"/>
          <w:szCs w:val="28"/>
        </w:rPr>
        <w:br/>
      </w:r>
    </w:p>
    <w:p w14:paraId="33CD999C" w14:textId="54A64301" w:rsidR="00D6314B" w:rsidRDefault="00384F02" w:rsidP="00EC3C4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</w:t>
      </w:r>
      <w:r w:rsidRPr="00384F02">
        <w:rPr>
          <w:rFonts w:eastAsia="Times New Roman" w:cstheme="minorHAnsi"/>
          <w:b/>
          <w:sz w:val="28"/>
          <w:szCs w:val="28"/>
        </w:rPr>
        <w:t>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D9F7378" w14:textId="77777777" w:rsidR="00384F02" w:rsidRPr="00FF5C1D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bookmarkStart w:id="0" w:name="_Hlk25233958"/>
      <w:proofErr w:type="spellStart"/>
      <w:r w:rsidRPr="00FF5C1D">
        <w:rPr>
          <w:rFonts w:eastAsia="DengXian"/>
        </w:rPr>
        <w:t>Kangshou</w:t>
      </w:r>
      <w:proofErr w:type="spellEnd"/>
      <w:r w:rsidRPr="00FF5C1D">
        <w:rPr>
          <w:rFonts w:eastAsia="DengXian"/>
        </w:rPr>
        <w:t xml:space="preserve"> Liu                </w:t>
      </w:r>
      <w:proofErr w:type="gramStart"/>
      <w:r w:rsidRPr="00FF5C1D">
        <w:rPr>
          <w:rFonts w:eastAsia="DengXian"/>
        </w:rPr>
        <w:t xml:space="preserve">   </w:t>
      </w:r>
      <w:r w:rsidRPr="00FF5C1D">
        <w:rPr>
          <w:rFonts w:eastAsia="DengXian"/>
          <w:lang w:eastAsia="zh-CN"/>
        </w:rPr>
        <w:t>(</w:t>
      </w:r>
      <w:proofErr w:type="gramEnd"/>
      <w:r>
        <w:fldChar w:fldCharType="begin"/>
      </w:r>
      <w:r>
        <w:instrText>HYPERLINK "mailto:lks1004@jnu.edu.cn"</w:instrText>
      </w:r>
      <w:r>
        <w:fldChar w:fldCharType="separate"/>
      </w:r>
      <w:r w:rsidRPr="00FF5C1D">
        <w:rPr>
          <w:rStyle w:val="Hyperlink"/>
          <w:rFonts w:eastAsia="DengXian"/>
          <w:lang w:eastAsia="zh-CN"/>
        </w:rPr>
        <w:t>lks1004@jnu.edu.cn</w:t>
      </w:r>
      <w:r>
        <w:fldChar w:fldCharType="end"/>
      </w:r>
      <w:r w:rsidRPr="00FF5C1D">
        <w:rPr>
          <w:rFonts w:eastAsia="DengXian"/>
          <w:lang w:eastAsia="zh-CN"/>
        </w:rPr>
        <w:t>)</w:t>
      </w:r>
    </w:p>
    <w:p w14:paraId="1EC30087" w14:textId="77777777" w:rsidR="00384F02" w:rsidRPr="00FF5C1D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</w:rPr>
      </w:pPr>
      <w:proofErr w:type="spellStart"/>
      <w:r w:rsidRPr="00FF5C1D">
        <w:rPr>
          <w:rFonts w:eastAsia="DengXian"/>
        </w:rPr>
        <w:t>Youzhu</w:t>
      </w:r>
      <w:proofErr w:type="spellEnd"/>
      <w:r w:rsidRPr="00FF5C1D">
        <w:rPr>
          <w:rFonts w:eastAsia="DengXian"/>
        </w:rPr>
        <w:t xml:space="preserve"> Hu</w:t>
      </w:r>
      <w:r w:rsidRPr="00FF5C1D">
        <w:rPr>
          <w:rFonts w:eastAsia="DengXian"/>
        </w:rPr>
        <w:tab/>
      </w:r>
      <w:r w:rsidRPr="00FF5C1D">
        <w:rPr>
          <w:rFonts w:eastAsia="DengXian"/>
        </w:rPr>
        <w:tab/>
      </w:r>
      <w:proofErr w:type="gramStart"/>
      <w:r w:rsidRPr="00FF5C1D">
        <w:rPr>
          <w:rFonts w:eastAsia="DengXian"/>
        </w:rPr>
        <w:t xml:space="preserve">   (</w:t>
      </w:r>
      <w:proofErr w:type="gramEnd"/>
      <w:r>
        <w:fldChar w:fldCharType="begin"/>
      </w:r>
      <w:r>
        <w:instrText>HYPERLINK "mailto:drhyz@hotmail.com"</w:instrText>
      </w:r>
      <w:r>
        <w:fldChar w:fldCharType="separate"/>
      </w:r>
      <w:r w:rsidRPr="00FF5C1D">
        <w:rPr>
          <w:rStyle w:val="Hyperlink"/>
          <w:rFonts w:eastAsia="DengXian"/>
        </w:rPr>
        <w:t>drhyz@hotmail.com</w:t>
      </w:r>
      <w:r>
        <w:fldChar w:fldCharType="end"/>
      </w:r>
      <w:r w:rsidRPr="00FF5C1D">
        <w:rPr>
          <w:rFonts w:eastAsia="DengXian"/>
        </w:rPr>
        <w:t>)</w:t>
      </w:r>
    </w:p>
    <w:p w14:paraId="1B4B2D7A" w14:textId="5CE2BA15" w:rsidR="004E0C5A" w:rsidRPr="00384F02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r w:rsidRPr="00FF5C1D">
        <w:rPr>
          <w:rFonts w:eastAsia="DengXian"/>
        </w:rPr>
        <w:t>J</w:t>
      </w:r>
      <w:r w:rsidRPr="00FF5C1D">
        <w:rPr>
          <w:rFonts w:eastAsia="DengXian"/>
          <w:lang w:eastAsia="zh-CN"/>
        </w:rPr>
        <w:t>unjie</w:t>
      </w:r>
      <w:r w:rsidRPr="00FF5C1D">
        <w:rPr>
          <w:rFonts w:eastAsia="DengXian"/>
        </w:rPr>
        <w:t xml:space="preserve"> Liang </w:t>
      </w:r>
      <w:r w:rsidRPr="00FF5C1D">
        <w:rPr>
          <w:rFonts w:eastAsia="DengXian"/>
        </w:rPr>
        <w:tab/>
      </w:r>
      <w:r w:rsidRPr="00FF5C1D">
        <w:rPr>
          <w:rFonts w:eastAsia="DengXian"/>
        </w:rPr>
        <w:tab/>
      </w:r>
      <w:proofErr w:type="gramStart"/>
      <w:r w:rsidRPr="00FF5C1D">
        <w:rPr>
          <w:rFonts w:eastAsia="DengXian"/>
        </w:rPr>
        <w:t xml:space="preserve">   </w:t>
      </w:r>
      <w:r w:rsidRPr="00FF5C1D">
        <w:rPr>
          <w:rFonts w:eastAsia="DengXian"/>
          <w:lang w:eastAsia="zh-CN"/>
        </w:rPr>
        <w:t>(</w:t>
      </w:r>
      <w:proofErr w:type="gramEnd"/>
      <w:r>
        <w:fldChar w:fldCharType="begin"/>
      </w:r>
      <w:r>
        <w:instrText>HYPERLINK "mailto:jjliang@jnu.edu.cn"</w:instrText>
      </w:r>
      <w:r>
        <w:fldChar w:fldCharType="separate"/>
      </w:r>
      <w:r w:rsidRPr="00FF5C1D">
        <w:rPr>
          <w:rStyle w:val="Hyperlink"/>
          <w:rFonts w:eastAsia="DengXian"/>
          <w:lang w:eastAsia="zh-CN"/>
        </w:rPr>
        <w:t>jjliang@jnu.edu.cn</w:t>
      </w:r>
      <w:r>
        <w:fldChar w:fldCharType="end"/>
      </w:r>
      <w:r w:rsidRPr="00FF5C1D">
        <w:rPr>
          <w:rFonts w:eastAsia="DengXian"/>
          <w:lang w:eastAsia="zh-CN"/>
        </w:rPr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9077949" w14:textId="77777777" w:rsidR="00384F02" w:rsidRPr="00FF5C1D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</w:rPr>
      </w:pPr>
      <w:r w:rsidRPr="00FF5C1D">
        <w:rPr>
          <w:rFonts w:eastAsia="DengXian"/>
        </w:rPr>
        <w:t>W</w:t>
      </w:r>
      <w:r w:rsidRPr="00FF5C1D">
        <w:rPr>
          <w:rFonts w:eastAsia="DengXian"/>
          <w:lang w:eastAsia="zh-CN"/>
        </w:rPr>
        <w:t>en</w:t>
      </w:r>
      <w:r w:rsidRPr="00FF5C1D">
        <w:rPr>
          <w:rFonts w:eastAsia="DengXian"/>
        </w:rPr>
        <w:t xml:space="preserve">chao Zhang         </w:t>
      </w:r>
      <w:proofErr w:type="gramStart"/>
      <w:r w:rsidRPr="00FF5C1D">
        <w:rPr>
          <w:rFonts w:eastAsia="DengXian"/>
        </w:rPr>
        <w:t xml:space="preserve">   (</w:t>
      </w:r>
      <w:proofErr w:type="gramEnd"/>
      <w:r>
        <w:fldChar w:fldCharType="begin"/>
      </w:r>
      <w:r>
        <w:instrText>HYPERLINK "mailto:chao231007@stu.jnu.edu.cn"</w:instrText>
      </w:r>
      <w:r>
        <w:fldChar w:fldCharType="separate"/>
      </w:r>
      <w:r w:rsidRPr="00FF5C1D">
        <w:rPr>
          <w:rStyle w:val="Hyperlink"/>
          <w:rFonts w:eastAsia="DengXian"/>
        </w:rPr>
        <w:t>chao231007@stu.jnu.edu.cn</w:t>
      </w:r>
      <w:r>
        <w:fldChar w:fldCharType="end"/>
      </w:r>
      <w:r w:rsidRPr="00FF5C1D">
        <w:rPr>
          <w:rFonts w:eastAsia="DengXian"/>
        </w:rPr>
        <w:t>)</w:t>
      </w:r>
    </w:p>
    <w:p w14:paraId="2EC4D95C" w14:textId="77777777" w:rsidR="00384F02" w:rsidRPr="00FF5C1D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proofErr w:type="spellStart"/>
      <w:r w:rsidRPr="00FF5C1D">
        <w:rPr>
          <w:rFonts w:eastAsia="DengXian"/>
        </w:rPr>
        <w:t>Jinying</w:t>
      </w:r>
      <w:proofErr w:type="spellEnd"/>
      <w:r w:rsidRPr="00FF5C1D">
        <w:rPr>
          <w:rFonts w:eastAsia="DengXian"/>
        </w:rPr>
        <w:t xml:space="preserve"> </w:t>
      </w:r>
      <w:proofErr w:type="gramStart"/>
      <w:r w:rsidRPr="00FF5C1D">
        <w:rPr>
          <w:rFonts w:eastAsia="DengXian"/>
        </w:rPr>
        <w:t>L</w:t>
      </w:r>
      <w:r w:rsidRPr="00FF5C1D">
        <w:rPr>
          <w:rFonts w:eastAsia="DengXian"/>
          <w:lang w:eastAsia="zh-CN"/>
        </w:rPr>
        <w:t>i</w:t>
      </w:r>
      <w:r w:rsidRPr="00FF5C1D">
        <w:rPr>
          <w:rFonts w:eastAsia="DengXian"/>
        </w:rPr>
        <w:t xml:space="preserve">  </w:t>
      </w:r>
      <w:r w:rsidRPr="00FF5C1D">
        <w:rPr>
          <w:rFonts w:eastAsia="DengXian"/>
        </w:rPr>
        <w:tab/>
      </w:r>
      <w:proofErr w:type="gramEnd"/>
      <w:r w:rsidRPr="00FF5C1D">
        <w:rPr>
          <w:rFonts w:eastAsia="DengXian"/>
        </w:rPr>
        <w:t xml:space="preserve">            </w:t>
      </w:r>
      <w:proofErr w:type="gramStart"/>
      <w:r w:rsidRPr="00FF5C1D">
        <w:rPr>
          <w:rFonts w:eastAsia="DengXian"/>
        </w:rPr>
        <w:t xml:space="preserve">   </w:t>
      </w:r>
      <w:r w:rsidRPr="00FF5C1D">
        <w:rPr>
          <w:rFonts w:eastAsia="DengXian"/>
          <w:lang w:eastAsia="zh-CN"/>
        </w:rPr>
        <w:t>(</w:t>
      </w:r>
      <w:proofErr w:type="gramEnd"/>
      <w:r>
        <w:fldChar w:fldCharType="begin"/>
      </w:r>
      <w:r>
        <w:instrText>HYPERLINK "mailto:jyli1@jun.edu.cn"</w:instrText>
      </w:r>
      <w:r>
        <w:fldChar w:fldCharType="separate"/>
      </w:r>
      <w:r w:rsidRPr="00FF5C1D">
        <w:rPr>
          <w:rStyle w:val="Hyperlink"/>
          <w:rFonts w:eastAsia="DengXian"/>
          <w:lang w:eastAsia="zh-CN"/>
        </w:rPr>
        <w:t>jyli1@jun.edu.cn</w:t>
      </w:r>
      <w:r>
        <w:fldChar w:fldCharType="end"/>
      </w:r>
      <w:r w:rsidRPr="00FF5C1D">
        <w:rPr>
          <w:rFonts w:eastAsia="DengXian"/>
          <w:lang w:eastAsia="zh-CN"/>
        </w:rPr>
        <w:t>)</w:t>
      </w:r>
    </w:p>
    <w:p w14:paraId="50D3715E" w14:textId="77777777" w:rsidR="00384F02" w:rsidRPr="00FF5C1D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r w:rsidRPr="00FF5C1D">
        <w:rPr>
          <w:rFonts w:eastAsia="DengXian"/>
          <w:lang w:eastAsia="zh-CN"/>
        </w:rPr>
        <w:t xml:space="preserve">Yating Zhao                 </w:t>
      </w:r>
      <w:proofErr w:type="gramStart"/>
      <w:r w:rsidRPr="00FF5C1D">
        <w:rPr>
          <w:rFonts w:eastAsia="DengXian"/>
          <w:lang w:eastAsia="zh-CN"/>
        </w:rPr>
        <w:t xml:space="preserve">   (</w:t>
      </w:r>
      <w:proofErr w:type="gramEnd"/>
      <w:r>
        <w:fldChar w:fldCharType="begin"/>
      </w:r>
      <w:r>
        <w:instrText>HYPERLINK "mailto:yating@stu2024.jnu.edu.cn"</w:instrText>
      </w:r>
      <w:r>
        <w:fldChar w:fldCharType="separate"/>
      </w:r>
      <w:r w:rsidRPr="00FF5C1D">
        <w:rPr>
          <w:rStyle w:val="Hyperlink"/>
          <w:rFonts w:eastAsia="DengXian"/>
          <w:lang w:eastAsia="zh-CN"/>
        </w:rPr>
        <w:t>yating@stu2024.jnu.edu.cn</w:t>
      </w:r>
      <w:r>
        <w:fldChar w:fldCharType="end"/>
      </w:r>
      <w:r w:rsidRPr="00FF5C1D">
        <w:rPr>
          <w:rFonts w:eastAsia="DengXian"/>
          <w:lang w:eastAsia="zh-CN"/>
        </w:rPr>
        <w:t>)</w:t>
      </w:r>
    </w:p>
    <w:p w14:paraId="5AB0FFE9" w14:textId="77777777" w:rsidR="00384F02" w:rsidRPr="00FF5C1D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r w:rsidRPr="00FF5C1D">
        <w:rPr>
          <w:rFonts w:eastAsia="DengXian"/>
        </w:rPr>
        <w:t xml:space="preserve">Leyang Xiang </w:t>
      </w:r>
      <w:r w:rsidRPr="00FF5C1D">
        <w:rPr>
          <w:rFonts w:eastAsia="DengXian"/>
        </w:rPr>
        <w:tab/>
      </w:r>
      <w:r w:rsidRPr="00FF5C1D">
        <w:rPr>
          <w:rFonts w:eastAsia="DengXian"/>
        </w:rPr>
        <w:tab/>
        <w:t xml:space="preserve"> </w:t>
      </w:r>
      <w:r w:rsidRPr="00FF5C1D">
        <w:rPr>
          <w:rFonts w:eastAsia="DengXian"/>
          <w:lang w:eastAsia="zh-CN"/>
        </w:rPr>
        <w:t>(</w:t>
      </w:r>
      <w:hyperlink r:id="rId8" w:history="1">
        <w:r w:rsidRPr="00FF5C1D">
          <w:rPr>
            <w:rStyle w:val="Hyperlink"/>
            <w:rFonts w:eastAsia="DengXian"/>
            <w:lang w:eastAsia="zh-CN"/>
          </w:rPr>
          <w:t>jnu_xly@hotmail.com</w:t>
        </w:r>
      </w:hyperlink>
      <w:r w:rsidRPr="00FF5C1D">
        <w:rPr>
          <w:rFonts w:eastAsia="DengXian"/>
          <w:lang w:eastAsia="zh-CN"/>
        </w:rPr>
        <w:t>)</w:t>
      </w:r>
    </w:p>
    <w:p w14:paraId="5356628A" w14:textId="77777777" w:rsidR="00384F02" w:rsidRPr="00FF5C1D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r w:rsidRPr="00FF5C1D">
        <w:rPr>
          <w:rFonts w:eastAsia="DengXian"/>
        </w:rPr>
        <w:t>Z</w:t>
      </w:r>
      <w:r w:rsidRPr="00FF5C1D">
        <w:rPr>
          <w:rFonts w:eastAsia="DengXian"/>
          <w:lang w:eastAsia="zh-CN"/>
        </w:rPr>
        <w:t>i</w:t>
      </w:r>
      <w:r w:rsidRPr="00FF5C1D">
        <w:rPr>
          <w:rFonts w:eastAsia="DengXian"/>
        </w:rPr>
        <w:t xml:space="preserve">lin Wang                   </w:t>
      </w:r>
      <w:proofErr w:type="gramStart"/>
      <w:r w:rsidRPr="00FF5C1D">
        <w:rPr>
          <w:rFonts w:eastAsia="DengXian"/>
        </w:rPr>
        <w:t xml:space="preserve">   </w:t>
      </w:r>
      <w:r w:rsidRPr="00FF5C1D">
        <w:rPr>
          <w:rFonts w:eastAsia="DengXian"/>
          <w:lang w:eastAsia="zh-CN"/>
        </w:rPr>
        <w:t>(</w:t>
      </w:r>
      <w:proofErr w:type="gramEnd"/>
      <w:r>
        <w:fldChar w:fldCharType="begin"/>
      </w:r>
      <w:r>
        <w:instrText>HYPERLINK "mailto:zlwang@stu2024.jnu.edu.cn"</w:instrText>
      </w:r>
      <w:r>
        <w:fldChar w:fldCharType="separate"/>
      </w:r>
      <w:r w:rsidRPr="00FF5C1D">
        <w:rPr>
          <w:rStyle w:val="Hyperlink"/>
          <w:rFonts w:eastAsia="DengXian"/>
          <w:lang w:eastAsia="zh-CN"/>
        </w:rPr>
        <w:t>zlwang@stu2024.jnu.edu.cn</w:t>
      </w:r>
      <w:r>
        <w:fldChar w:fldCharType="end"/>
      </w:r>
      <w:r w:rsidRPr="00FF5C1D">
        <w:rPr>
          <w:rFonts w:eastAsia="DengXian"/>
          <w:lang w:eastAsia="zh-CN"/>
        </w:rPr>
        <w:t>)</w:t>
      </w:r>
    </w:p>
    <w:p w14:paraId="340F1A41" w14:textId="77777777" w:rsidR="00384F02" w:rsidRPr="00FF5C1D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</w:rPr>
      </w:pPr>
      <w:r w:rsidRPr="00FF5C1D">
        <w:rPr>
          <w:rFonts w:eastAsia="DengXian"/>
        </w:rPr>
        <w:t xml:space="preserve">Zhen Li                         </w:t>
      </w:r>
      <w:proofErr w:type="gramStart"/>
      <w:r w:rsidRPr="00FF5C1D">
        <w:rPr>
          <w:rFonts w:eastAsia="DengXian"/>
        </w:rPr>
        <w:t xml:space="preserve">   (</w:t>
      </w:r>
      <w:proofErr w:type="gramEnd"/>
      <w:r>
        <w:fldChar w:fldCharType="begin"/>
      </w:r>
      <w:r>
        <w:instrText>HYPERLINK "mailto:Ailac205@126.com"</w:instrText>
      </w:r>
      <w:r>
        <w:fldChar w:fldCharType="separate"/>
      </w:r>
      <w:r w:rsidRPr="00FF5C1D">
        <w:rPr>
          <w:rStyle w:val="Hyperlink"/>
          <w:rFonts w:eastAsia="DengXian"/>
        </w:rPr>
        <w:t>Ailac205@126.com</w:t>
      </w:r>
      <w:r>
        <w:fldChar w:fldCharType="end"/>
      </w:r>
      <w:r w:rsidRPr="00FF5C1D">
        <w:rPr>
          <w:rFonts w:eastAsia="DengXian"/>
        </w:rPr>
        <w:t>)</w:t>
      </w:r>
    </w:p>
    <w:p w14:paraId="12916965" w14:textId="78845BDD" w:rsidR="003B5E26" w:rsidRPr="00384F02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proofErr w:type="spellStart"/>
      <w:r w:rsidRPr="00FF5C1D">
        <w:rPr>
          <w:rFonts w:eastAsia="DengXian"/>
        </w:rPr>
        <w:t>Mingrong</w:t>
      </w:r>
      <w:proofErr w:type="spellEnd"/>
      <w:r w:rsidRPr="00FF5C1D">
        <w:rPr>
          <w:rFonts w:eastAsia="DengXian"/>
        </w:rPr>
        <w:t xml:space="preserve"> Cao </w:t>
      </w:r>
      <w:r w:rsidRPr="00FF5C1D">
        <w:rPr>
          <w:rFonts w:eastAsia="DengXian"/>
        </w:rPr>
        <w:tab/>
      </w:r>
      <w:r w:rsidRPr="00FF5C1D">
        <w:rPr>
          <w:rFonts w:eastAsia="DengXian"/>
        </w:rPr>
        <w:tab/>
        <w:t xml:space="preserve"> </w:t>
      </w:r>
      <w:r w:rsidRPr="00FF5C1D">
        <w:rPr>
          <w:rFonts w:eastAsia="DengXian"/>
          <w:lang w:eastAsia="zh-CN"/>
        </w:rPr>
        <w:t>(</w:t>
      </w:r>
      <w:hyperlink r:id="rId9" w:history="1">
        <w:r w:rsidRPr="00FF5C1D">
          <w:rPr>
            <w:rStyle w:val="Hyperlink"/>
          </w:rPr>
          <w:t>tcaomr@jnu.edu.cn</w:t>
        </w:r>
      </w:hyperlink>
      <w:r w:rsidRPr="00FF5C1D">
        <w:rPr>
          <w:rFonts w:eastAsia="DengXian"/>
          <w:lang w:eastAsia="zh-CN"/>
        </w:rPr>
        <w:t>)</w:t>
      </w:r>
    </w:p>
    <w:p w14:paraId="58738853" w14:textId="77777777" w:rsidR="00384F02" w:rsidRPr="00FF5C1D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proofErr w:type="spellStart"/>
      <w:r w:rsidRPr="00FF5C1D">
        <w:rPr>
          <w:rFonts w:eastAsia="DengXian"/>
        </w:rPr>
        <w:t>Kangshou</w:t>
      </w:r>
      <w:proofErr w:type="spellEnd"/>
      <w:r w:rsidRPr="00FF5C1D">
        <w:rPr>
          <w:rFonts w:eastAsia="DengXian"/>
        </w:rPr>
        <w:t xml:space="preserve"> Liu                </w:t>
      </w:r>
      <w:proofErr w:type="gramStart"/>
      <w:r w:rsidRPr="00FF5C1D">
        <w:rPr>
          <w:rFonts w:eastAsia="DengXian"/>
        </w:rPr>
        <w:t xml:space="preserve">   </w:t>
      </w:r>
      <w:r w:rsidRPr="00FF5C1D">
        <w:rPr>
          <w:rFonts w:eastAsia="DengXian"/>
          <w:lang w:eastAsia="zh-CN"/>
        </w:rPr>
        <w:t>(</w:t>
      </w:r>
      <w:proofErr w:type="gramEnd"/>
      <w:r>
        <w:fldChar w:fldCharType="begin"/>
      </w:r>
      <w:r>
        <w:instrText>HYPERLINK "mailto:lks1004@jnu.edu.cn"</w:instrText>
      </w:r>
      <w:r>
        <w:fldChar w:fldCharType="separate"/>
      </w:r>
      <w:r w:rsidRPr="00FF5C1D">
        <w:rPr>
          <w:rStyle w:val="Hyperlink"/>
          <w:rFonts w:eastAsia="DengXian"/>
          <w:lang w:eastAsia="zh-CN"/>
        </w:rPr>
        <w:t>lks1004@jnu.edu.cn</w:t>
      </w:r>
      <w:r>
        <w:fldChar w:fldCharType="end"/>
      </w:r>
      <w:r w:rsidRPr="00FF5C1D">
        <w:rPr>
          <w:rFonts w:eastAsia="DengXian"/>
          <w:lang w:eastAsia="zh-CN"/>
        </w:rPr>
        <w:t>)</w:t>
      </w:r>
    </w:p>
    <w:p w14:paraId="6341BAD5" w14:textId="77777777" w:rsidR="00384F02" w:rsidRPr="00FF5C1D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</w:rPr>
      </w:pPr>
      <w:proofErr w:type="spellStart"/>
      <w:r w:rsidRPr="00FF5C1D">
        <w:rPr>
          <w:rFonts w:eastAsia="DengXian"/>
        </w:rPr>
        <w:t>Youzhu</w:t>
      </w:r>
      <w:proofErr w:type="spellEnd"/>
      <w:r w:rsidRPr="00FF5C1D">
        <w:rPr>
          <w:rFonts w:eastAsia="DengXian"/>
        </w:rPr>
        <w:t xml:space="preserve"> Hu</w:t>
      </w:r>
      <w:r w:rsidRPr="00FF5C1D">
        <w:rPr>
          <w:rFonts w:eastAsia="DengXian"/>
        </w:rPr>
        <w:tab/>
      </w:r>
      <w:r w:rsidRPr="00FF5C1D">
        <w:rPr>
          <w:rFonts w:eastAsia="DengXian"/>
        </w:rPr>
        <w:tab/>
      </w:r>
      <w:proofErr w:type="gramStart"/>
      <w:r w:rsidRPr="00FF5C1D">
        <w:rPr>
          <w:rFonts w:eastAsia="DengXian"/>
        </w:rPr>
        <w:t xml:space="preserve">   (</w:t>
      </w:r>
      <w:proofErr w:type="gramEnd"/>
      <w:r>
        <w:fldChar w:fldCharType="begin"/>
      </w:r>
      <w:r>
        <w:instrText>HYPERLINK "mailto:drhyz@hotmail.com"</w:instrText>
      </w:r>
      <w:r>
        <w:fldChar w:fldCharType="separate"/>
      </w:r>
      <w:r w:rsidRPr="00FF5C1D">
        <w:rPr>
          <w:rStyle w:val="Hyperlink"/>
          <w:rFonts w:eastAsia="DengXian"/>
        </w:rPr>
        <w:t>drhyz@hotmail.com</w:t>
      </w:r>
      <w:r>
        <w:fldChar w:fldCharType="end"/>
      </w:r>
      <w:r w:rsidRPr="00FF5C1D">
        <w:rPr>
          <w:rFonts w:eastAsia="DengXian"/>
        </w:rPr>
        <w:t>)</w:t>
      </w:r>
    </w:p>
    <w:p w14:paraId="6BA95FAF" w14:textId="77777777" w:rsidR="00384F02" w:rsidRPr="00FF5C1D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r w:rsidRPr="00FF5C1D">
        <w:rPr>
          <w:rFonts w:eastAsia="DengXian"/>
        </w:rPr>
        <w:t>J</w:t>
      </w:r>
      <w:r w:rsidRPr="00FF5C1D">
        <w:rPr>
          <w:rFonts w:eastAsia="DengXian"/>
          <w:lang w:eastAsia="zh-CN"/>
        </w:rPr>
        <w:t>unjie</w:t>
      </w:r>
      <w:r w:rsidRPr="00FF5C1D">
        <w:rPr>
          <w:rFonts w:eastAsia="DengXian"/>
        </w:rPr>
        <w:t xml:space="preserve"> Liang </w:t>
      </w:r>
      <w:r w:rsidRPr="00FF5C1D">
        <w:rPr>
          <w:rFonts w:eastAsia="DengXian"/>
        </w:rPr>
        <w:tab/>
      </w:r>
      <w:r w:rsidRPr="00FF5C1D">
        <w:rPr>
          <w:rFonts w:eastAsia="DengXian"/>
        </w:rPr>
        <w:tab/>
      </w:r>
      <w:proofErr w:type="gramStart"/>
      <w:r w:rsidRPr="00FF5C1D">
        <w:rPr>
          <w:rFonts w:eastAsia="DengXian"/>
        </w:rPr>
        <w:t xml:space="preserve">   </w:t>
      </w:r>
      <w:r w:rsidRPr="00FF5C1D">
        <w:rPr>
          <w:rFonts w:eastAsia="DengXian"/>
          <w:lang w:eastAsia="zh-CN"/>
        </w:rPr>
        <w:t>(</w:t>
      </w:r>
      <w:proofErr w:type="gramEnd"/>
      <w:r>
        <w:fldChar w:fldCharType="begin"/>
      </w:r>
      <w:r>
        <w:instrText>HYPERLINK "mailto:jjliang@jnu.edu.cn"</w:instrText>
      </w:r>
      <w:r>
        <w:fldChar w:fldCharType="separate"/>
      </w:r>
      <w:r w:rsidRPr="00FF5C1D">
        <w:rPr>
          <w:rStyle w:val="Hyperlink"/>
          <w:rFonts w:eastAsia="DengXian"/>
          <w:lang w:eastAsia="zh-CN"/>
        </w:rPr>
        <w:t>jjliang@jnu.edu.cn</w:t>
      </w:r>
      <w:r>
        <w:fldChar w:fldCharType="end"/>
      </w:r>
      <w:r w:rsidRPr="00FF5C1D">
        <w:rPr>
          <w:rFonts w:eastAsia="DengXian"/>
          <w:lang w:eastAsia="zh-CN"/>
        </w:rPr>
        <w:t>)</w:t>
      </w:r>
    </w:p>
    <w:p w14:paraId="60B95108" w14:textId="71734557" w:rsidR="00C70C90" w:rsidRPr="00B07A3B" w:rsidRDefault="00C70C90">
      <w:pPr>
        <w:rPr>
          <w:rFonts w:cstheme="minorHAnsi"/>
          <w:b/>
          <w:sz w:val="22"/>
          <w:szCs w:val="22"/>
        </w:rPr>
      </w:pP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2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D23F9E">
        <w:rPr>
          <w:rFonts w:cstheme="minorHAnsi"/>
          <w:b/>
          <w:sz w:val="22"/>
          <w:szCs w:val="22"/>
        </w:rPr>
        <w:t>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908C9F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23F9E">
        <w:rPr>
          <w:rFonts w:cstheme="minorHAnsi"/>
          <w:bCs/>
          <w:sz w:val="22"/>
          <w:szCs w:val="22"/>
        </w:rPr>
        <w:t>08</w:t>
      </w:r>
      <w:proofErr w:type="gramEnd"/>
    </w:p>
    <w:p w14:paraId="5AAC9C6C" w14:textId="6D5261A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23F9E">
        <w:rPr>
          <w:rFonts w:cstheme="minorHAnsi"/>
          <w:bCs/>
          <w:sz w:val="22"/>
          <w:szCs w:val="22"/>
        </w:rPr>
        <w:t>1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2CD7BEF2" w:rsidR="001E0433" w:rsidRPr="00E57630" w:rsidRDefault="001E0433" w:rsidP="00E5763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E57630">
        <w:rPr>
          <w:rFonts w:eastAsia="Times New Roman" w:cstheme="minorHAnsi"/>
        </w:rPr>
        <w:br/>
        <w:t>This research has been approved by the Institutional Review Board (IRB) at</w:t>
      </w:r>
      <w:r w:rsidR="00E57630" w:rsidRPr="00E57630">
        <w:rPr>
          <w:rFonts w:eastAsia="DengXian"/>
          <w:bCs/>
        </w:rPr>
        <w:t xml:space="preserve"> </w:t>
      </w:r>
      <w:r w:rsidR="00E57630" w:rsidRPr="00E57630">
        <w:rPr>
          <w:rFonts w:eastAsia="DengXian"/>
          <w:bCs/>
        </w:rPr>
        <w:t>The First Affiliated Hospital of Jinan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30B87265" w:rsidR="00DC2504" w:rsidRPr="00E57630" w:rsidRDefault="00E57630" w:rsidP="00DC2504">
      <w:pPr>
        <w:rPr>
          <w:rFonts w:cstheme="minorHAnsi"/>
          <w:b/>
          <w:bCs/>
        </w:rPr>
      </w:pPr>
      <w:r w:rsidRPr="00E57630">
        <w:rPr>
          <w:rFonts w:cstheme="minorHAnsi"/>
          <w:b/>
          <w:bCs/>
          <w:highlight w:val="green"/>
        </w:rPr>
        <w:t>NOTE: Protocol scripted from Author Provided Footage</w:t>
      </w:r>
    </w:p>
    <w:p w14:paraId="75DFC648" w14:textId="29C8BD55" w:rsidR="00CE10F2" w:rsidRDefault="00D23F9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spellStart"/>
      <w:r w:rsidRPr="00D23F9E">
        <w:rPr>
          <w:rFonts w:cstheme="minorHAnsi"/>
          <w:b/>
          <w:bCs/>
        </w:rPr>
        <w:t>Adhesiolysis</w:t>
      </w:r>
      <w:proofErr w:type="spellEnd"/>
      <w:r w:rsidRPr="00D23F9E">
        <w:rPr>
          <w:rFonts w:cstheme="minorHAnsi"/>
          <w:b/>
          <w:bCs/>
        </w:rPr>
        <w:t>, Lymphadenectomy, and Roux-en-Y Reconstruction</w:t>
      </w:r>
      <w:r>
        <w:rPr>
          <w:rFonts w:cstheme="minorHAnsi"/>
          <w:b/>
          <w:bCs/>
        </w:rPr>
        <w:t xml:space="preserve"> for Remnant Gastric Cancer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310FDA15" w:rsidR="001E0433" w:rsidRPr="006E3418" w:rsidRDefault="006E3418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6E3418">
        <w:rPr>
          <w:rFonts w:cstheme="minorHAnsi"/>
          <w:b/>
          <w:bCs/>
          <w:highlight w:val="yellow"/>
        </w:rPr>
        <w:t xml:space="preserve">AUTHORS: Please note that only parts of the manuscript with corresponding footage </w:t>
      </w:r>
      <w:proofErr w:type="gramStart"/>
      <w:r w:rsidRPr="006E3418">
        <w:rPr>
          <w:rFonts w:cstheme="minorHAnsi"/>
          <w:b/>
          <w:bCs/>
          <w:highlight w:val="yellow"/>
        </w:rPr>
        <w:t>has</w:t>
      </w:r>
      <w:proofErr w:type="gramEnd"/>
      <w:r w:rsidRPr="006E3418">
        <w:rPr>
          <w:rFonts w:cstheme="minorHAnsi"/>
          <w:b/>
          <w:bCs/>
          <w:highlight w:val="yellow"/>
        </w:rPr>
        <w:t xml:space="preserve"> been scripted. If you would like to add more, please provide file names and timestamps for the additional parts. Ensure that all shots have no overlapping footage</w:t>
      </w:r>
    </w:p>
    <w:p w14:paraId="30DB4EF1" w14:textId="52B735FD" w:rsidR="00384F02" w:rsidRPr="00D17BFE" w:rsidRDefault="00E57630" w:rsidP="00384F02">
      <w:pPr>
        <w:pStyle w:val="Narration"/>
        <w:numPr>
          <w:ilvl w:val="1"/>
          <w:numId w:val="3"/>
        </w:numPr>
      </w:pPr>
      <w:r>
        <w:t>To begin, c</w:t>
      </w:r>
      <w:r w:rsidR="00384F02" w:rsidRPr="00D17BFE">
        <w:t xml:space="preserve">onduct a thorough assessment of adhesions within the abdominal cavity and evaluate the presence of tumor implantation and infiltration of adjacent organs </w:t>
      </w:r>
      <w:r w:rsidR="00384F02" w:rsidRPr="00D17BFE">
        <w:rPr>
          <w:b/>
          <w:bCs/>
        </w:rPr>
        <w:t>[1]</w:t>
      </w:r>
      <w:r w:rsidR="00384F02" w:rsidRPr="00D17BFE">
        <w:t xml:space="preserve">. To avoid injury to the jejunal limb, pancreatic tail, mesocolon, and portal vein trunk, perform </w:t>
      </w:r>
      <w:proofErr w:type="spellStart"/>
      <w:r w:rsidR="00384F02" w:rsidRPr="00D17BFE">
        <w:t>adhesiolysis</w:t>
      </w:r>
      <w:proofErr w:type="spellEnd"/>
      <w:r w:rsidR="00384F02" w:rsidRPr="00D17BFE">
        <w:t xml:space="preserve"> using a combination of blunt and sharp dissection </w:t>
      </w:r>
      <w:r w:rsidR="00384F02" w:rsidRPr="00D17BFE">
        <w:rPr>
          <w:b/>
          <w:bCs/>
        </w:rPr>
        <w:t>[2]</w:t>
      </w:r>
      <w:r w:rsidR="00384F02" w:rsidRPr="00D17BFE">
        <w:t>.</w:t>
      </w:r>
    </w:p>
    <w:p w14:paraId="27007FC8" w14:textId="19902BA7" w:rsidR="00547386" w:rsidRDefault="00384F02" w:rsidP="00384F02">
      <w:pPr>
        <w:pStyle w:val="ShotDescription"/>
        <w:numPr>
          <w:ilvl w:val="2"/>
          <w:numId w:val="3"/>
        </w:numPr>
      </w:pPr>
      <w:r w:rsidRPr="00D17BFE">
        <w:t xml:space="preserve">FILE: 69322-1.mpg </w:t>
      </w:r>
      <w:r w:rsidR="00547386">
        <w:tab/>
      </w:r>
      <w:r w:rsidRPr="00D17BFE">
        <w:t>00:</w:t>
      </w:r>
      <w:r w:rsidR="00547386">
        <w:t>14</w:t>
      </w:r>
      <w:r w:rsidRPr="00D17BFE">
        <w:t xml:space="preserve"> – 00:39</w:t>
      </w:r>
    </w:p>
    <w:p w14:paraId="351CA09C" w14:textId="0D520A76" w:rsidR="00384F02" w:rsidRPr="00D17BFE" w:rsidRDefault="00547386" w:rsidP="00547386">
      <w:pPr>
        <w:pStyle w:val="ShotDescription"/>
        <w:numPr>
          <w:ilvl w:val="2"/>
          <w:numId w:val="3"/>
        </w:numPr>
      </w:pPr>
      <w:r w:rsidRPr="00D17BFE">
        <w:t xml:space="preserve">FILE: 69322-1.mpg </w:t>
      </w:r>
      <w:r>
        <w:tab/>
      </w:r>
      <w:r w:rsidR="00E57630">
        <w:t>02:30-02:41</w:t>
      </w:r>
      <w:r>
        <w:rPr>
          <w:b/>
          <w:bCs/>
        </w:rPr>
        <w:br/>
      </w:r>
      <w:r>
        <w:t>F</w:t>
      </w:r>
      <w:r w:rsidRPr="00D17BFE">
        <w:t xml:space="preserve">ILE: 69322-3.mpg </w:t>
      </w:r>
      <w:r>
        <w:tab/>
      </w:r>
      <w:r w:rsidRPr="00D17BFE">
        <w:t>04:25 – 04:40</w:t>
      </w:r>
    </w:p>
    <w:p w14:paraId="264A3E0A" w14:textId="1D423260" w:rsidR="00384F02" w:rsidRPr="00D17BFE" w:rsidRDefault="00384F02" w:rsidP="00384F02">
      <w:pPr>
        <w:pStyle w:val="Narration"/>
        <w:numPr>
          <w:ilvl w:val="1"/>
          <w:numId w:val="3"/>
        </w:numPr>
      </w:pPr>
      <w:r w:rsidRPr="00D17BFE">
        <w:t>Tailor lymphadenectomy for remnant gastric cancer according to the prior surgical approach, tumor location, and initial reconstruction method</w:t>
      </w:r>
      <w:r w:rsidR="00547386">
        <w:t xml:space="preserve"> </w:t>
      </w:r>
      <w:r w:rsidRPr="00D17BFE">
        <w:rPr>
          <w:b/>
          <w:bCs/>
        </w:rPr>
        <w:t>[1]</w:t>
      </w:r>
      <w:r w:rsidRPr="00D17BFE">
        <w:t xml:space="preserve">. Follow the standard D2+ </w:t>
      </w:r>
      <w:r w:rsidR="00E57630" w:rsidRPr="00E57630">
        <w:rPr>
          <w:i/>
          <w:iCs/>
          <w:color w:val="EE0000"/>
        </w:rPr>
        <w:t xml:space="preserve">(D-Two-Plus) </w:t>
      </w:r>
      <w:r w:rsidRPr="00D17BFE">
        <w:t xml:space="preserve">radical surgery guidelines, with special attention to ectopic nodes around the celiac axis, splenic hilum, and jejunal mesentery </w:t>
      </w:r>
      <w:r w:rsidRPr="00D17BFE">
        <w:rPr>
          <w:b/>
          <w:bCs/>
        </w:rPr>
        <w:t>[2]</w:t>
      </w:r>
      <w:r w:rsidRPr="00D17BFE">
        <w:t>.</w:t>
      </w:r>
    </w:p>
    <w:p w14:paraId="093AD669" w14:textId="6BFD0535" w:rsidR="00384F02" w:rsidRDefault="00384F02" w:rsidP="00384F02">
      <w:pPr>
        <w:pStyle w:val="ShotDescription"/>
        <w:numPr>
          <w:ilvl w:val="2"/>
          <w:numId w:val="3"/>
        </w:numPr>
      </w:pPr>
      <w:r w:rsidRPr="00D17BFE">
        <w:t>FILE: 69322-15.mpg 00:0</w:t>
      </w:r>
      <w:r w:rsidR="00547386">
        <w:t>6</w:t>
      </w:r>
      <w:r w:rsidRPr="00D17BFE">
        <w:t xml:space="preserve"> – 00:20</w:t>
      </w:r>
      <w:r w:rsidR="00E57630">
        <w:t xml:space="preserve">, </w:t>
      </w:r>
      <w:r w:rsidR="00E57630" w:rsidRPr="00E57630">
        <w:t>0</w:t>
      </w:r>
      <w:r w:rsidR="00547386">
        <w:t>1</w:t>
      </w:r>
      <w:r w:rsidR="00E57630" w:rsidRPr="00E57630">
        <w:t>:</w:t>
      </w:r>
      <w:r w:rsidR="00547386">
        <w:t>00</w:t>
      </w:r>
      <w:r w:rsidR="00E57630" w:rsidRPr="00E57630">
        <w:t xml:space="preserve"> – 01:04</w:t>
      </w:r>
    </w:p>
    <w:p w14:paraId="176A7247" w14:textId="1F3C2717" w:rsidR="00E57630" w:rsidRPr="00D17BFE" w:rsidRDefault="00E57630" w:rsidP="00BB384D">
      <w:pPr>
        <w:pStyle w:val="ShotDescription"/>
        <w:numPr>
          <w:ilvl w:val="2"/>
          <w:numId w:val="3"/>
        </w:numPr>
      </w:pPr>
      <w:r w:rsidRPr="00D17BFE">
        <w:t>FILE: 69322-1</w:t>
      </w:r>
      <w:r>
        <w:t>8</w:t>
      </w:r>
      <w:r w:rsidRPr="00D17BFE">
        <w:t>.mpg</w:t>
      </w:r>
      <w:r>
        <w:t xml:space="preserve"> </w:t>
      </w:r>
      <w:r w:rsidRPr="00E57630">
        <w:t>02:40 – 03:05</w:t>
      </w:r>
    </w:p>
    <w:p w14:paraId="05094B1D" w14:textId="5A00A31A" w:rsidR="00384F02" w:rsidRPr="00D17BFE" w:rsidRDefault="00384F02" w:rsidP="00384F02">
      <w:pPr>
        <w:pStyle w:val="Narration"/>
        <w:numPr>
          <w:ilvl w:val="1"/>
          <w:numId w:val="3"/>
        </w:numPr>
      </w:pPr>
      <w:r w:rsidRPr="00D17BFE">
        <w:lastRenderedPageBreak/>
        <w:t xml:space="preserve">Mobilize the cardia and at least 6 centimeters of the distal </w:t>
      </w:r>
      <w:proofErr w:type="spellStart"/>
      <w:r w:rsidRPr="00D17BFE">
        <w:t>esophagus</w:t>
      </w:r>
      <w:proofErr w:type="spellEnd"/>
      <w:r w:rsidRPr="00D17BFE">
        <w:t xml:space="preserve"> using an ultrasonic scalpel to ensure a safe and tension-free anastomosis, especially for tumors involving the cardia or distal </w:t>
      </w:r>
      <w:proofErr w:type="spellStart"/>
      <w:r w:rsidRPr="00D17BFE">
        <w:t>esophagus</w:t>
      </w:r>
      <w:proofErr w:type="spellEnd"/>
      <w:r w:rsidRPr="00D17BFE">
        <w:t xml:space="preserve"> </w:t>
      </w:r>
      <w:r w:rsidRPr="00D17BFE">
        <w:rPr>
          <w:b/>
          <w:bCs/>
        </w:rPr>
        <w:t>[1]</w:t>
      </w:r>
      <w:r w:rsidRPr="00D17BFE">
        <w:t>.</w:t>
      </w:r>
    </w:p>
    <w:p w14:paraId="5093386E" w14:textId="6056ACFA" w:rsidR="00384F02" w:rsidRPr="00D17BFE" w:rsidRDefault="00384F02" w:rsidP="00384F02">
      <w:pPr>
        <w:pStyle w:val="ShotDescription"/>
        <w:numPr>
          <w:ilvl w:val="2"/>
          <w:numId w:val="3"/>
        </w:numPr>
      </w:pPr>
      <w:r w:rsidRPr="00D17BFE">
        <w:t>FILE: 69322-24.mpg 00:0</w:t>
      </w:r>
      <w:r w:rsidR="00BB384D">
        <w:t>2</w:t>
      </w:r>
      <w:r w:rsidRPr="00D17BFE">
        <w:t xml:space="preserve"> – 00:25</w:t>
      </w:r>
      <w:r w:rsidR="00E57630">
        <w:t>,</w:t>
      </w:r>
      <w:r w:rsidR="00E57630" w:rsidRPr="00E57630">
        <w:t xml:space="preserve"> </w:t>
      </w:r>
      <w:r w:rsidR="00E57630" w:rsidRPr="00E57630">
        <w:t>06:08 – 06:20</w:t>
      </w:r>
    </w:p>
    <w:p w14:paraId="3AE8A3D6" w14:textId="1BEF1DA2" w:rsidR="00384F02" w:rsidRPr="00D17BFE" w:rsidRDefault="00384F02" w:rsidP="00384F02">
      <w:pPr>
        <w:pStyle w:val="Narration"/>
        <w:numPr>
          <w:ilvl w:val="1"/>
          <w:numId w:val="3"/>
        </w:numPr>
      </w:pPr>
      <w:r w:rsidRPr="00D17BFE">
        <w:t xml:space="preserve">For cases with previous distal gastrectomy and </w:t>
      </w:r>
      <w:proofErr w:type="spellStart"/>
      <w:r w:rsidRPr="00D17BFE">
        <w:t>Billroth</w:t>
      </w:r>
      <w:proofErr w:type="spellEnd"/>
      <w:r w:rsidRPr="00D17BFE">
        <w:t xml:space="preserve"> II reconstruction, transect the jejunal input and output loops at the prior gastrojejunostomy </w:t>
      </w:r>
      <w:r w:rsidR="00E57630">
        <w:t>with</w:t>
      </w:r>
      <w:r w:rsidRPr="00D17BFE">
        <w:t xml:space="preserve"> a linear stapler </w:t>
      </w:r>
      <w:r w:rsidRPr="00D17BFE">
        <w:rPr>
          <w:b/>
          <w:bCs/>
        </w:rPr>
        <w:t>[1]</w:t>
      </w:r>
      <w:r w:rsidRPr="00D17BFE">
        <w:t>.</w:t>
      </w:r>
    </w:p>
    <w:p w14:paraId="09E21459" w14:textId="0F7D372C" w:rsidR="00384F02" w:rsidRPr="00D17BFE" w:rsidRDefault="00384F02" w:rsidP="00384F02">
      <w:pPr>
        <w:pStyle w:val="ShotDescription"/>
        <w:numPr>
          <w:ilvl w:val="2"/>
          <w:numId w:val="3"/>
        </w:numPr>
      </w:pPr>
      <w:r w:rsidRPr="00D17BFE">
        <w:t>FILE: 69322-27.mpg 04:</w:t>
      </w:r>
      <w:r w:rsidR="00BB384D">
        <w:t>30</w:t>
      </w:r>
      <w:r w:rsidRPr="00D17BFE">
        <w:t xml:space="preserve"> – 04:38</w:t>
      </w:r>
      <w:r w:rsidR="00E57630">
        <w:t>,</w:t>
      </w:r>
      <w:r w:rsidR="00E57630" w:rsidRPr="00E57630">
        <w:t xml:space="preserve"> </w:t>
      </w:r>
      <w:r w:rsidR="00E57630" w:rsidRPr="00E57630">
        <w:t>05:50 – 06:1</w:t>
      </w:r>
      <w:r w:rsidR="00BB384D">
        <w:t>1</w:t>
      </w:r>
    </w:p>
    <w:p w14:paraId="4133585F" w14:textId="12BCA721" w:rsidR="00384F02" w:rsidRPr="00D17BFE" w:rsidRDefault="00384F02" w:rsidP="00384F02">
      <w:pPr>
        <w:pStyle w:val="Narration"/>
        <w:numPr>
          <w:ilvl w:val="1"/>
          <w:numId w:val="3"/>
        </w:numPr>
      </w:pPr>
      <w:r w:rsidRPr="00D17BFE">
        <w:t xml:space="preserve">When the tumor does not involve the cardia, perform a side-to-side </w:t>
      </w:r>
      <w:proofErr w:type="spellStart"/>
      <w:r w:rsidRPr="00D17BFE">
        <w:t>esophagojejunostomy</w:t>
      </w:r>
      <w:proofErr w:type="spellEnd"/>
      <w:r w:rsidRPr="00D17BFE">
        <w:t xml:space="preserve"> using a linear stapler before transecting the lower </w:t>
      </w:r>
      <w:proofErr w:type="spellStart"/>
      <w:r w:rsidRPr="00D17BFE">
        <w:t>esophagus</w:t>
      </w:r>
      <w:proofErr w:type="spellEnd"/>
      <w:r w:rsidRPr="00D17BFE">
        <w:t xml:space="preserve"> to prevent retraction into the thoracic cavity after transection </w:t>
      </w:r>
      <w:r w:rsidRPr="00D17BFE">
        <w:rPr>
          <w:b/>
          <w:bCs/>
        </w:rPr>
        <w:t>[1]</w:t>
      </w:r>
      <w:r w:rsidRPr="00D17BFE">
        <w:t>.</w:t>
      </w:r>
    </w:p>
    <w:p w14:paraId="69D21DA2" w14:textId="6B87A0B9" w:rsidR="00384F02" w:rsidRDefault="00384F02" w:rsidP="00384F02">
      <w:pPr>
        <w:pStyle w:val="ShotDescription"/>
        <w:numPr>
          <w:ilvl w:val="2"/>
          <w:numId w:val="3"/>
        </w:numPr>
      </w:pPr>
      <w:r w:rsidRPr="00D17BFE">
        <w:t>FILE: 69322-31.mpg 00:</w:t>
      </w:r>
      <w:r w:rsidR="00BB384D">
        <w:t>20</w:t>
      </w:r>
      <w:r w:rsidRPr="00D17BFE">
        <w:t xml:space="preserve"> – 00:27</w:t>
      </w:r>
      <w:r w:rsidR="00E57630">
        <w:t>,</w:t>
      </w:r>
      <w:r w:rsidR="00E57630" w:rsidRPr="00E57630">
        <w:t>04:10 – 04:25</w:t>
      </w:r>
      <w:r w:rsidR="00E57630">
        <w:t>,</w:t>
      </w:r>
      <w:r w:rsidR="00E57630" w:rsidRPr="00E57630">
        <w:t xml:space="preserve"> </w:t>
      </w:r>
      <w:r w:rsidR="00E57630" w:rsidRPr="00E57630">
        <w:t>04:55 – 05:02</w:t>
      </w:r>
    </w:p>
    <w:p w14:paraId="3E33D7D1" w14:textId="1833E2DC" w:rsidR="00E57630" w:rsidRDefault="00E57630" w:rsidP="00BB384D">
      <w:pPr>
        <w:pStyle w:val="ShotDescription"/>
        <w:ind w:firstLine="0"/>
      </w:pPr>
      <w:r w:rsidRPr="00D17BFE">
        <w:t>FILE: 69322-3</w:t>
      </w:r>
      <w:r>
        <w:t>2</w:t>
      </w:r>
      <w:r w:rsidRPr="00D17BFE">
        <w:t>.mpg</w:t>
      </w:r>
      <w:r>
        <w:t xml:space="preserve"> </w:t>
      </w:r>
      <w:r w:rsidRPr="00E57630">
        <w:t>02:</w:t>
      </w:r>
      <w:r w:rsidR="00BB384D">
        <w:t>48</w:t>
      </w:r>
      <w:r w:rsidRPr="00E57630">
        <w:t xml:space="preserve"> – 0</w:t>
      </w:r>
      <w:r w:rsidR="00BB384D">
        <w:t>2:53</w:t>
      </w:r>
    </w:p>
    <w:p w14:paraId="196A1D66" w14:textId="11744EC8" w:rsidR="00E57630" w:rsidRPr="00D17BFE" w:rsidRDefault="00E57630" w:rsidP="00BB384D">
      <w:pPr>
        <w:pStyle w:val="ShotDescription"/>
        <w:ind w:firstLine="0"/>
      </w:pPr>
      <w:r w:rsidRPr="00D17BFE">
        <w:t>FILE: 69322-3</w:t>
      </w:r>
      <w:r>
        <w:t>5</w:t>
      </w:r>
      <w:r w:rsidRPr="00D17BFE">
        <w:t>.mpg</w:t>
      </w:r>
      <w:r>
        <w:t xml:space="preserve"> </w:t>
      </w:r>
      <w:r w:rsidRPr="00E57630">
        <w:t>00:</w:t>
      </w:r>
      <w:r w:rsidR="00BB384D">
        <w:t>12</w:t>
      </w:r>
      <w:r w:rsidRPr="00E57630">
        <w:t xml:space="preserve"> – 00:16</w:t>
      </w:r>
    </w:p>
    <w:p w14:paraId="579CA53B" w14:textId="6C425551" w:rsidR="00384F02" w:rsidRPr="00D23F9E" w:rsidRDefault="00384F02" w:rsidP="00D23F9E">
      <w:pPr>
        <w:pStyle w:val="Narration"/>
        <w:numPr>
          <w:ilvl w:val="1"/>
          <w:numId w:val="3"/>
        </w:numPr>
      </w:pPr>
      <w:r w:rsidRPr="00D17BFE">
        <w:t xml:space="preserve">Perform a side-to-side jejunojejunostomy at the distal jejunum located 45 centimeters from the </w:t>
      </w:r>
      <w:proofErr w:type="spellStart"/>
      <w:r w:rsidRPr="00D17BFE">
        <w:t>esophagoduodenal</w:t>
      </w:r>
      <w:proofErr w:type="spellEnd"/>
      <w:r w:rsidRPr="00D17BFE">
        <w:t xml:space="preserve"> anastomosis </w:t>
      </w:r>
      <w:r w:rsidRPr="00D17BFE">
        <w:rPr>
          <w:b/>
          <w:bCs/>
        </w:rPr>
        <w:t>[1</w:t>
      </w:r>
      <w:r w:rsidR="00BB384D">
        <w:rPr>
          <w:b/>
          <w:bCs/>
        </w:rPr>
        <w:t xml:space="preserve">]. </w:t>
      </w:r>
    </w:p>
    <w:p w14:paraId="7415C65F" w14:textId="18D844A8" w:rsidR="00E57630" w:rsidRPr="00D17BFE" w:rsidRDefault="00E57630" w:rsidP="00384F02">
      <w:pPr>
        <w:pStyle w:val="ShotDescription"/>
        <w:numPr>
          <w:ilvl w:val="2"/>
          <w:numId w:val="3"/>
        </w:numPr>
      </w:pPr>
      <w:r w:rsidRPr="00D17BFE">
        <w:t>FILE: 69322-3</w:t>
      </w:r>
      <w:r>
        <w:t>9</w:t>
      </w:r>
      <w:r w:rsidRPr="00D17BFE">
        <w:t>.mpg</w:t>
      </w:r>
      <w:r>
        <w:t xml:space="preserve"> </w:t>
      </w:r>
      <w:r w:rsidRPr="00E57630">
        <w:t>02:42 – 03:</w:t>
      </w:r>
      <w:r w:rsidR="00D23F9E">
        <w:t>00</w:t>
      </w:r>
    </w:p>
    <w:p w14:paraId="2F7BBCB9" w14:textId="4B5E86D0" w:rsidR="00384F02" w:rsidRPr="00D17BFE" w:rsidRDefault="00384F02" w:rsidP="00384F02">
      <w:pPr>
        <w:pStyle w:val="Narration"/>
        <w:numPr>
          <w:ilvl w:val="1"/>
          <w:numId w:val="3"/>
        </w:numPr>
      </w:pPr>
      <w:r w:rsidRPr="00D17BFE">
        <w:t xml:space="preserve">Place the resected specimen in a sterile retrieval bag </w:t>
      </w:r>
      <w:r w:rsidRPr="00D17BFE">
        <w:rPr>
          <w:b/>
          <w:bCs/>
        </w:rPr>
        <w:t>[1]</w:t>
      </w:r>
      <w:r w:rsidRPr="00D17BFE">
        <w:t xml:space="preserve">. </w:t>
      </w:r>
      <w:r w:rsidR="006E3418">
        <w:t>Then i</w:t>
      </w:r>
      <w:r w:rsidRPr="00D17BFE">
        <w:t xml:space="preserve">rrigate the surgical field with sterile distilled water to ensure </w:t>
      </w:r>
      <w:proofErr w:type="spellStart"/>
      <w:r w:rsidRPr="00D17BFE">
        <w:t>hemostasis</w:t>
      </w:r>
      <w:proofErr w:type="spellEnd"/>
      <w:r w:rsidRPr="00D17BFE">
        <w:t xml:space="preserve"> and confirm the absence of gastric leakage </w:t>
      </w:r>
      <w:r w:rsidRPr="00D17BFE">
        <w:rPr>
          <w:b/>
          <w:bCs/>
        </w:rPr>
        <w:t>[2]</w:t>
      </w:r>
      <w:r w:rsidRPr="00D17BFE">
        <w:t>.</w:t>
      </w:r>
    </w:p>
    <w:p w14:paraId="3903DB73" w14:textId="77777777" w:rsidR="00384F02" w:rsidRDefault="00384F02" w:rsidP="00384F02">
      <w:pPr>
        <w:pStyle w:val="ShotDescription"/>
        <w:numPr>
          <w:ilvl w:val="2"/>
          <w:numId w:val="3"/>
        </w:numPr>
      </w:pPr>
      <w:r w:rsidRPr="00D17BFE">
        <w:t>FILE: 69322-48.mpg 00:45 – 00:55</w:t>
      </w:r>
    </w:p>
    <w:p w14:paraId="6406A73D" w14:textId="1C46DFF8" w:rsidR="00384F02" w:rsidRPr="00D17BFE" w:rsidRDefault="00384F02" w:rsidP="00384F02">
      <w:pPr>
        <w:pStyle w:val="ShotDescription"/>
        <w:numPr>
          <w:ilvl w:val="2"/>
          <w:numId w:val="3"/>
        </w:numPr>
      </w:pPr>
      <w:r w:rsidRPr="00D17BFE">
        <w:t>FILE: 69322-48.mpg 05:15 – 05:3</w:t>
      </w:r>
      <w:r w:rsidR="00D23F9E">
        <w:t>3</w:t>
      </w:r>
    </w:p>
    <w:p w14:paraId="6E4AAE8B" w14:textId="0C551FA4" w:rsidR="00384F02" w:rsidRPr="00D17BFE" w:rsidRDefault="00384F02" w:rsidP="00384F02">
      <w:pPr>
        <w:pStyle w:val="Narration"/>
        <w:numPr>
          <w:ilvl w:val="1"/>
          <w:numId w:val="3"/>
        </w:numPr>
      </w:pPr>
      <w:r w:rsidRPr="00D17BFE">
        <w:t xml:space="preserve">Place one or two drainage tubes near the left subphrenic space and around the jejunal anastomosis to facilitate postoperative monitoring </w:t>
      </w:r>
      <w:r w:rsidRPr="00D17BFE">
        <w:rPr>
          <w:b/>
          <w:bCs/>
        </w:rPr>
        <w:t>[1]</w:t>
      </w:r>
      <w:r w:rsidRPr="00D17BFE">
        <w:t>.</w:t>
      </w:r>
      <w:r w:rsidR="006E3418">
        <w:t xml:space="preserve"> </w:t>
      </w:r>
    </w:p>
    <w:p w14:paraId="4216ED1A" w14:textId="7398811A" w:rsidR="00384F02" w:rsidRPr="00D17BFE" w:rsidRDefault="00384F02" w:rsidP="00384F02">
      <w:pPr>
        <w:pStyle w:val="ShotDescription"/>
        <w:numPr>
          <w:ilvl w:val="2"/>
          <w:numId w:val="3"/>
        </w:numPr>
      </w:pPr>
      <w:r w:rsidRPr="00D17BFE">
        <w:t>FILE: 69322-49.mpg 02:0</w:t>
      </w:r>
      <w:r w:rsidR="00D23F9E">
        <w:t>0</w:t>
      </w:r>
      <w:r w:rsidRPr="00D17BFE">
        <w:t xml:space="preserve"> – 02:16</w:t>
      </w:r>
    </w:p>
    <w:p w14:paraId="0492D9C9" w14:textId="77777777" w:rsidR="00384F02" w:rsidRPr="00D17BFE" w:rsidRDefault="00384F02" w:rsidP="00384F02"/>
    <w:p w14:paraId="11514E94" w14:textId="5C61B00E" w:rsidR="00875BE8" w:rsidRDefault="00875BE8" w:rsidP="006E341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70A3633" w14:textId="77777777" w:rsidR="00D23F9E" w:rsidRDefault="00D23F9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38AB849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44B5E840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E3418">
        <w:rPr>
          <w:rFonts w:eastAsia="Times New Roman" w:cstheme="minorHAnsi"/>
          <w:bCs/>
        </w:rPr>
        <w:t>205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6DE97DC" w14:textId="70C50EA3" w:rsidR="006E3418" w:rsidRDefault="006E3418" w:rsidP="006E3418">
      <w:pPr>
        <w:pStyle w:val="Narration"/>
        <w:numPr>
          <w:ilvl w:val="1"/>
          <w:numId w:val="3"/>
        </w:numPr>
      </w:pPr>
      <w:r w:rsidRPr="005D2455">
        <w:t xml:space="preserve">All 5 </w:t>
      </w:r>
      <w:r>
        <w:t xml:space="preserve">male </w:t>
      </w:r>
      <w:r w:rsidRPr="005D2455">
        <w:t xml:space="preserve">patients had previously undergone open distal gastrectomy with </w:t>
      </w:r>
      <w:proofErr w:type="spellStart"/>
      <w:r w:rsidRPr="005D2455">
        <w:t>Billroth</w:t>
      </w:r>
      <w:proofErr w:type="spellEnd"/>
      <w:r w:rsidRPr="005D2455">
        <w:t xml:space="preserve">-II reconstruction for benign disease </w:t>
      </w:r>
      <w:r w:rsidRPr="005D2455">
        <w:rPr>
          <w:b/>
        </w:rPr>
        <w:t>[1]</w:t>
      </w:r>
      <w:r w:rsidRPr="005D2455">
        <w:t xml:space="preserve">, with a median time interval of 480 months between initial surgery and remnant gastric cancer diagnosis </w:t>
      </w:r>
      <w:r w:rsidRPr="005D2455">
        <w:rPr>
          <w:b/>
        </w:rPr>
        <w:t>[2]</w:t>
      </w:r>
      <w:r w:rsidRPr="005D2455">
        <w:t>.</w:t>
      </w:r>
      <w:r w:rsidRPr="006E3418">
        <w:t xml:space="preserve"> </w:t>
      </w:r>
      <w:r>
        <w:t>T</w:t>
      </w:r>
      <w:r w:rsidRPr="005D2455">
        <w:t xml:space="preserve">he median body mass index was 22.1 kilograms per square meter </w:t>
      </w:r>
      <w:r w:rsidRPr="005D2455">
        <w:rPr>
          <w:b/>
        </w:rPr>
        <w:t>[</w:t>
      </w:r>
      <w:r>
        <w:rPr>
          <w:b/>
        </w:rPr>
        <w:t>3</w:t>
      </w:r>
      <w:r w:rsidRPr="005D2455">
        <w:rPr>
          <w:b/>
        </w:rPr>
        <w:t>]</w:t>
      </w:r>
      <w:r w:rsidRPr="005D2455">
        <w:t>.</w:t>
      </w:r>
    </w:p>
    <w:p w14:paraId="5474BF91" w14:textId="77777777" w:rsidR="006E3418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1. </w:t>
      </w:r>
      <w:r w:rsidRPr="006E3418">
        <w:rPr>
          <w:i/>
          <w:iCs/>
          <w:color w:val="3333FF"/>
        </w:rPr>
        <w:t>Video editor: Highlight the rows for “Male”, “Benign”, “Open”, and “</w:t>
      </w:r>
      <w:proofErr w:type="spellStart"/>
      <w:r w:rsidRPr="006E3418">
        <w:rPr>
          <w:i/>
          <w:iCs/>
          <w:color w:val="3333FF"/>
        </w:rPr>
        <w:t>Billroth</w:t>
      </w:r>
      <w:proofErr w:type="spellEnd"/>
      <w:r w:rsidRPr="006E3418">
        <w:rPr>
          <w:i/>
          <w:iCs/>
          <w:color w:val="3333FF"/>
        </w:rPr>
        <w:t>-II” under “Previous reconstruction”</w:t>
      </w:r>
    </w:p>
    <w:p w14:paraId="1DE60634" w14:textId="77777777" w:rsidR="006E3418" w:rsidRPr="005D2455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1. </w:t>
      </w:r>
      <w:r w:rsidRPr="006E3418">
        <w:rPr>
          <w:i/>
          <w:iCs/>
          <w:color w:val="3333FF"/>
        </w:rPr>
        <w:t>Video editor: Highlight the row “Time interval (months)” showing “480 (300–696)”</w:t>
      </w:r>
    </w:p>
    <w:p w14:paraId="4D4398EC" w14:textId="77777777" w:rsidR="006E3418" w:rsidRPr="005D2455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1. </w:t>
      </w:r>
      <w:r w:rsidRPr="006E3418">
        <w:rPr>
          <w:i/>
          <w:iCs/>
          <w:color w:val="3333FF"/>
        </w:rPr>
        <w:t>Video editor: Highlight the row “BMI (kg/m²)” showing “22.1 (20.1–26.6)”</w:t>
      </w:r>
    </w:p>
    <w:p w14:paraId="354E61CA" w14:textId="65878037" w:rsidR="006E3418" w:rsidRDefault="006E3418" w:rsidP="006E3418">
      <w:pPr>
        <w:pStyle w:val="Narration"/>
        <w:numPr>
          <w:ilvl w:val="1"/>
          <w:numId w:val="3"/>
        </w:numPr>
      </w:pPr>
      <w:r w:rsidRPr="005D2455">
        <w:t xml:space="preserve">Preoperative laboratory values showed a median white blood cell count of 7.16 </w:t>
      </w:r>
      <w:r>
        <w:t>x</w:t>
      </w:r>
      <w:r w:rsidRPr="005D2455">
        <w:t xml:space="preserve"> 10⁹ per </w:t>
      </w:r>
      <w:proofErr w:type="spellStart"/>
      <w:r w:rsidRPr="005D2455">
        <w:t>liter</w:t>
      </w:r>
      <w:proofErr w:type="spellEnd"/>
      <w:r w:rsidRPr="005D2455">
        <w:t xml:space="preserve"> </w:t>
      </w:r>
      <w:r w:rsidRPr="005D2455">
        <w:rPr>
          <w:b/>
        </w:rPr>
        <w:t>[1]</w:t>
      </w:r>
      <w:r w:rsidRPr="005D2455">
        <w:t xml:space="preserve">, a median </w:t>
      </w:r>
      <w:proofErr w:type="spellStart"/>
      <w:r w:rsidRPr="005D2455">
        <w:t>hemoglobin</w:t>
      </w:r>
      <w:proofErr w:type="spellEnd"/>
      <w:r w:rsidRPr="005D2455">
        <w:t xml:space="preserve"> level of 10</w:t>
      </w:r>
      <w:r w:rsidRPr="006E3418">
        <w:rPr>
          <w:vertAlign w:val="superscript"/>
        </w:rPr>
        <w:t>5</w:t>
      </w:r>
      <w:r w:rsidRPr="005D2455">
        <w:t xml:space="preserve"> grams per </w:t>
      </w:r>
      <w:proofErr w:type="spellStart"/>
      <w:r w:rsidRPr="005D2455">
        <w:t>liter</w:t>
      </w:r>
      <w:proofErr w:type="spellEnd"/>
      <w:r w:rsidRPr="005D2455">
        <w:t xml:space="preserve"> </w:t>
      </w:r>
      <w:r w:rsidRPr="005D2455">
        <w:rPr>
          <w:b/>
        </w:rPr>
        <w:t>[2]</w:t>
      </w:r>
      <w:r w:rsidRPr="005D2455">
        <w:t xml:space="preserve">, and a median platelet count of 230 </w:t>
      </w:r>
      <w:r>
        <w:t xml:space="preserve">x </w:t>
      </w:r>
      <w:r w:rsidRPr="005D2455">
        <w:t xml:space="preserve">10⁹ per </w:t>
      </w:r>
      <w:proofErr w:type="spellStart"/>
      <w:r w:rsidRPr="005D2455">
        <w:t>liter</w:t>
      </w:r>
      <w:proofErr w:type="spellEnd"/>
      <w:r w:rsidRPr="005D2455">
        <w:t xml:space="preserve"> </w:t>
      </w:r>
      <w:r w:rsidRPr="005D2455">
        <w:rPr>
          <w:b/>
        </w:rPr>
        <w:t>[3]</w:t>
      </w:r>
      <w:r w:rsidRPr="005D2455">
        <w:t>.</w:t>
      </w:r>
      <w:r w:rsidRPr="006E3418">
        <w:t xml:space="preserve"> </w:t>
      </w:r>
      <w:r w:rsidRPr="005D2455">
        <w:t xml:space="preserve">The median carcinoembryonic antigen level was 1.64 nanograms per milliliter </w:t>
      </w:r>
      <w:r w:rsidRPr="005D2455">
        <w:rPr>
          <w:b/>
        </w:rPr>
        <w:t>[</w:t>
      </w:r>
      <w:r>
        <w:rPr>
          <w:b/>
        </w:rPr>
        <w:t>4</w:t>
      </w:r>
      <w:r w:rsidRPr="005D2455">
        <w:rPr>
          <w:b/>
        </w:rPr>
        <w:t>]</w:t>
      </w:r>
      <w:r w:rsidRPr="005D2455">
        <w:t>.</w:t>
      </w:r>
    </w:p>
    <w:p w14:paraId="1B0A43DF" w14:textId="77777777" w:rsidR="006E3418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1. </w:t>
      </w:r>
      <w:r w:rsidRPr="006E3418">
        <w:rPr>
          <w:i/>
          <w:iCs/>
          <w:color w:val="3333FF"/>
        </w:rPr>
        <w:t>Video editor: Highlight the row “WBC (×10⁹/L)” showing “7.16 (2.21–9.81)”</w:t>
      </w:r>
    </w:p>
    <w:p w14:paraId="73DA9268" w14:textId="77777777" w:rsidR="006E3418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1. </w:t>
      </w:r>
      <w:r w:rsidRPr="006E3418">
        <w:rPr>
          <w:i/>
          <w:iCs/>
          <w:color w:val="3333FF"/>
        </w:rPr>
        <w:t>Video editor: Highlight the row “HGB (g/L)” showing “105 (74–115)”</w:t>
      </w:r>
    </w:p>
    <w:p w14:paraId="232F9C2A" w14:textId="77777777" w:rsidR="006E3418" w:rsidRPr="005D2455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1. </w:t>
      </w:r>
      <w:r w:rsidRPr="006E3418">
        <w:rPr>
          <w:i/>
          <w:iCs/>
          <w:color w:val="3333FF"/>
        </w:rPr>
        <w:t>Video editor: Highlight the row “PLT (×10⁹/L)” showing “230 (62–488)”</w:t>
      </w:r>
    </w:p>
    <w:p w14:paraId="70531D4F" w14:textId="77777777" w:rsidR="006E3418" w:rsidRPr="005D2455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1. </w:t>
      </w:r>
      <w:r w:rsidRPr="006E3418">
        <w:rPr>
          <w:i/>
          <w:iCs/>
          <w:color w:val="3333FF"/>
        </w:rPr>
        <w:t>Video editor: Highlight the row “CEA (ng/mL)” showing “1.64 (0.73–14.66)”</w:t>
      </w:r>
    </w:p>
    <w:p w14:paraId="3F984155" w14:textId="2D9FA96E" w:rsidR="006E3418" w:rsidRDefault="006E3418" w:rsidP="006E3418">
      <w:pPr>
        <w:pStyle w:val="Narration"/>
        <w:numPr>
          <w:ilvl w:val="1"/>
          <w:numId w:val="3"/>
        </w:numPr>
      </w:pPr>
      <w:r w:rsidRPr="005D2455">
        <w:t>All patients underwent laparoscopic radical gastrectomy without conversion to open surgery</w:t>
      </w:r>
      <w:r>
        <w:t xml:space="preserve"> with a median operation time of 380 minutes</w:t>
      </w:r>
      <w:r w:rsidRPr="005D2455">
        <w:t xml:space="preserve"> </w:t>
      </w:r>
      <w:r w:rsidRPr="005D2455">
        <w:rPr>
          <w:b/>
        </w:rPr>
        <w:t>[1]</w:t>
      </w:r>
      <w:r>
        <w:t xml:space="preserve"> </w:t>
      </w:r>
      <w:r w:rsidRPr="005D2455">
        <w:t xml:space="preserve">and </w:t>
      </w:r>
      <w:r>
        <w:t>a</w:t>
      </w:r>
      <w:r w:rsidRPr="005D2455">
        <w:t xml:space="preserve"> median intraoperative blood loss </w:t>
      </w:r>
      <w:r>
        <w:t>of</w:t>
      </w:r>
      <w:r w:rsidRPr="005D2455">
        <w:t xml:space="preserve"> 100 milliliters </w:t>
      </w:r>
      <w:r w:rsidRPr="005D2455">
        <w:rPr>
          <w:b/>
        </w:rPr>
        <w:t>[2]</w:t>
      </w:r>
      <w:r w:rsidRPr="005D2455">
        <w:t>.</w:t>
      </w:r>
    </w:p>
    <w:p w14:paraId="2B1F2A47" w14:textId="77777777" w:rsidR="006E3418" w:rsidRDefault="006E3418" w:rsidP="006E3418">
      <w:pPr>
        <w:pStyle w:val="ShotDescription"/>
        <w:numPr>
          <w:ilvl w:val="2"/>
          <w:numId w:val="3"/>
        </w:numPr>
      </w:pPr>
      <w:r w:rsidRPr="005D2455">
        <w:lastRenderedPageBreak/>
        <w:t xml:space="preserve">LAB MEDIA: Table 2. </w:t>
      </w:r>
      <w:r w:rsidRPr="006E3418">
        <w:rPr>
          <w:i/>
          <w:iCs/>
          <w:color w:val="3333FF"/>
        </w:rPr>
        <w:t>Video editor: Highlight the row “Operation time (minutes)” showing “380 (264–660)”</w:t>
      </w:r>
    </w:p>
    <w:p w14:paraId="65A59CF0" w14:textId="77777777" w:rsidR="006E3418" w:rsidRPr="005D2455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2. </w:t>
      </w:r>
      <w:r w:rsidRPr="006E3418">
        <w:rPr>
          <w:i/>
          <w:iCs/>
          <w:color w:val="3333FF"/>
        </w:rPr>
        <w:t>Video editor: Highlight the row “Intraoperative blood loss (mL)” showing “100 (100–300)”</w:t>
      </w:r>
    </w:p>
    <w:p w14:paraId="5852244C" w14:textId="77777777" w:rsidR="006E3418" w:rsidRDefault="006E3418" w:rsidP="006E3418">
      <w:pPr>
        <w:pStyle w:val="Narration"/>
        <w:numPr>
          <w:ilvl w:val="1"/>
          <w:numId w:val="3"/>
        </w:numPr>
      </w:pPr>
      <w:r w:rsidRPr="005D2455">
        <w:t xml:space="preserve">One patient developed a postoperative pulmonary infection </w:t>
      </w:r>
      <w:r w:rsidRPr="005D2455">
        <w:rPr>
          <w:b/>
        </w:rPr>
        <w:t>[1]</w:t>
      </w:r>
      <w:r w:rsidRPr="005D2455">
        <w:t xml:space="preserve">, while no other postoperative complications were observed </w:t>
      </w:r>
      <w:r w:rsidRPr="005D2455">
        <w:rPr>
          <w:b/>
        </w:rPr>
        <w:t>[2]</w:t>
      </w:r>
      <w:r w:rsidRPr="005D2455">
        <w:t>.</w:t>
      </w:r>
    </w:p>
    <w:p w14:paraId="62475CE9" w14:textId="77777777" w:rsidR="006E3418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2. </w:t>
      </w:r>
      <w:r w:rsidRPr="006E3418">
        <w:rPr>
          <w:i/>
          <w:iCs/>
          <w:color w:val="3333FF"/>
        </w:rPr>
        <w:t>Video editor: Highlight the row “Pulmonary infection” showing “1”</w:t>
      </w:r>
    </w:p>
    <w:p w14:paraId="66C446A9" w14:textId="77777777" w:rsidR="006E3418" w:rsidRPr="005D2455" w:rsidRDefault="006E3418" w:rsidP="006E3418">
      <w:pPr>
        <w:pStyle w:val="ShotDescription"/>
        <w:numPr>
          <w:ilvl w:val="2"/>
          <w:numId w:val="3"/>
        </w:numPr>
      </w:pPr>
      <w:r w:rsidRPr="005D2455">
        <w:t>LAB MEDIA: Table 2. Video editor: Highlight the rows for “Incision infection”, “Abdominal infection”, “Postoperative bleeding”, “Ascites”, and “Anastomotic leakage” all showing “0”</w:t>
      </w:r>
    </w:p>
    <w:p w14:paraId="12D7B071" w14:textId="0A4788CD" w:rsidR="006E3418" w:rsidRDefault="006E3418" w:rsidP="006E3418">
      <w:pPr>
        <w:pStyle w:val="Narration"/>
        <w:numPr>
          <w:ilvl w:val="1"/>
          <w:numId w:val="3"/>
        </w:numPr>
      </w:pPr>
      <w:r w:rsidRPr="005D2455">
        <w:t xml:space="preserve">Pathologic T classification was T3 in 3 patients and T4 in 2 patients </w:t>
      </w:r>
      <w:r w:rsidRPr="005D2455">
        <w:rPr>
          <w:b/>
        </w:rPr>
        <w:t>[1]</w:t>
      </w:r>
      <w:r w:rsidRPr="005D2455">
        <w:t>.</w:t>
      </w:r>
      <w:r w:rsidRPr="006E3418">
        <w:t xml:space="preserve"> </w:t>
      </w:r>
      <w:r w:rsidRPr="005D2455">
        <w:t xml:space="preserve">Lymph node classification showed N0 </w:t>
      </w:r>
      <w:r w:rsidRPr="006E3418">
        <w:rPr>
          <w:i/>
          <w:iCs/>
          <w:color w:val="EE0000"/>
        </w:rPr>
        <w:t xml:space="preserve">(N-zero) </w:t>
      </w:r>
      <w:r w:rsidRPr="005D2455">
        <w:t xml:space="preserve">in 2 patients, N1 in 1 patient, and N3 in 2 patients </w:t>
      </w:r>
      <w:r w:rsidRPr="005D2455">
        <w:rPr>
          <w:b/>
        </w:rPr>
        <w:t>[</w:t>
      </w:r>
      <w:r>
        <w:rPr>
          <w:b/>
        </w:rPr>
        <w:t>2</w:t>
      </w:r>
      <w:r w:rsidRPr="005D2455">
        <w:rPr>
          <w:b/>
        </w:rPr>
        <w:t>]</w:t>
      </w:r>
      <w:r w:rsidRPr="005D2455">
        <w:t>.</w:t>
      </w:r>
      <w:r w:rsidRPr="006E3418">
        <w:t xml:space="preserve"> </w:t>
      </w:r>
      <w:r w:rsidRPr="005D2455">
        <w:t xml:space="preserve">All 5 patients were classified as M0, indicating no distant metastasis </w:t>
      </w:r>
      <w:r w:rsidRPr="005D2455">
        <w:rPr>
          <w:b/>
        </w:rPr>
        <w:t>[</w:t>
      </w:r>
      <w:r>
        <w:rPr>
          <w:b/>
        </w:rPr>
        <w:t>3</w:t>
      </w:r>
      <w:r w:rsidRPr="005D2455">
        <w:rPr>
          <w:b/>
        </w:rPr>
        <w:t>]</w:t>
      </w:r>
      <w:r w:rsidRPr="005D2455">
        <w:t>.</w:t>
      </w:r>
      <w:r w:rsidRPr="006E3418">
        <w:t xml:space="preserve"> </w:t>
      </w:r>
      <w:r w:rsidRPr="005D2455">
        <w:t xml:space="preserve">Tumor differentiation was moderate in 3 cases and poor in 2 cases </w:t>
      </w:r>
      <w:r w:rsidRPr="005D2455">
        <w:rPr>
          <w:b/>
        </w:rPr>
        <w:t>[</w:t>
      </w:r>
      <w:r>
        <w:rPr>
          <w:b/>
        </w:rPr>
        <w:t>4</w:t>
      </w:r>
      <w:r w:rsidRPr="005D2455">
        <w:rPr>
          <w:b/>
        </w:rPr>
        <w:t>]</w:t>
      </w:r>
      <w:r w:rsidRPr="005D2455">
        <w:t>.</w:t>
      </w:r>
    </w:p>
    <w:p w14:paraId="3453CA0B" w14:textId="5A0F7334" w:rsidR="006E3418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2. </w:t>
      </w:r>
      <w:r w:rsidRPr="006E3418">
        <w:rPr>
          <w:i/>
          <w:iCs/>
          <w:color w:val="3333FF"/>
        </w:rPr>
        <w:t>Video editor: Highlight the rows “T3 – 3” and “T4 – 2” under “Pathologic T classification</w:t>
      </w:r>
    </w:p>
    <w:p w14:paraId="0D7ACD29" w14:textId="77777777" w:rsidR="006E3418" w:rsidRPr="005D2455" w:rsidRDefault="006E3418" w:rsidP="006E3418">
      <w:pPr>
        <w:pStyle w:val="ShotDescription"/>
        <w:numPr>
          <w:ilvl w:val="2"/>
          <w:numId w:val="3"/>
        </w:numPr>
      </w:pPr>
      <w:r w:rsidRPr="005D2455">
        <w:t>LAB MEDIA: Table 2. Video editor: Highlight the rows “N0 – 2”, “N1 – 1”, and “N3 – 2” under “Pathologic N classification”</w:t>
      </w:r>
    </w:p>
    <w:p w14:paraId="6CCAB212" w14:textId="77777777" w:rsidR="006E3418" w:rsidRPr="005D2455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2. </w:t>
      </w:r>
      <w:r w:rsidRPr="006E3418">
        <w:rPr>
          <w:i/>
          <w:iCs/>
          <w:color w:val="3333FF"/>
        </w:rPr>
        <w:t>Video editor: Highlight the row “M0 – 5” under “Pathologic M classification”</w:t>
      </w:r>
    </w:p>
    <w:p w14:paraId="22DB9691" w14:textId="77777777" w:rsidR="006E3418" w:rsidRPr="005D2455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2. </w:t>
      </w:r>
      <w:r w:rsidRPr="006E3418">
        <w:rPr>
          <w:i/>
          <w:iCs/>
          <w:color w:val="3333FF"/>
        </w:rPr>
        <w:t>Video editor: Highlight the rows “Moderate – 3” and “Poor – 2” under “Degree of differentiation”</w:t>
      </w:r>
    </w:p>
    <w:p w14:paraId="5D2C0DF1" w14:textId="77777777" w:rsidR="006E3418" w:rsidRPr="00D17BFE" w:rsidRDefault="006E3418" w:rsidP="006E3418"/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DC2234" w14:textId="77777777" w:rsidR="000E214F" w:rsidRDefault="000E214F">
      <w:r>
        <w:separator/>
      </w:r>
    </w:p>
    <w:p w14:paraId="4A19174E" w14:textId="77777777" w:rsidR="000E214F" w:rsidRDefault="000E214F"/>
  </w:endnote>
  <w:endnote w:type="continuationSeparator" w:id="0">
    <w:p w14:paraId="764148D5" w14:textId="77777777" w:rsidR="000E214F" w:rsidRDefault="000E214F">
      <w:r>
        <w:continuationSeparator/>
      </w:r>
    </w:p>
    <w:p w14:paraId="41940FC3" w14:textId="77777777" w:rsidR="000E214F" w:rsidRDefault="000E21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12DD3D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84F0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F1FF78" w14:textId="77777777" w:rsidR="000E214F" w:rsidRDefault="000E214F">
      <w:r>
        <w:separator/>
      </w:r>
    </w:p>
    <w:p w14:paraId="2FE24808" w14:textId="77777777" w:rsidR="000E214F" w:rsidRDefault="000E214F"/>
  </w:footnote>
  <w:footnote w:type="continuationSeparator" w:id="0">
    <w:p w14:paraId="61B0D9A8" w14:textId="77777777" w:rsidR="000E214F" w:rsidRDefault="000E214F">
      <w:r>
        <w:continuationSeparator/>
      </w:r>
    </w:p>
    <w:p w14:paraId="589AEAC8" w14:textId="77777777" w:rsidR="000E214F" w:rsidRDefault="000E21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14F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4F02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386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E3418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B384D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3F9E"/>
    <w:rsid w:val="00D26B3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57630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84F0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84F02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84F0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84F02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84F02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84F02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nu_xly@hotmail.com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43258" TargetMode="External"/><Relationship Id="rId12" Type="http://schemas.openxmlformats.org/officeDocument/2006/relationships/hyperlink" Target="mailto:yuan.yue@myjove.com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obsprojec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caomr@jnu.edu.cn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E09BA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26B38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9</Pages>
  <Words>2127</Words>
  <Characters>12129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22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0</cp:revision>
  <dcterms:created xsi:type="dcterms:W3CDTF">2023-06-29T06:34:00Z</dcterms:created>
  <dcterms:modified xsi:type="dcterms:W3CDTF">2025-11-20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